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Colombia</w:t>
      </w:r>
      <w:r>
        <w:t xml:space="preserve"> </w:t>
      </w:r>
      <w:r>
        <w:t xml:space="preserve">Bogotá</w:t>
      </w:r>
    </w:p>
    <w:p>
      <w:pPr>
        <w:pStyle w:val="FirstParagraph"/>
      </w:pPr>
      <w:r>
        <w:rPr>
          <w:bCs/>
          <w:b/>
        </w:rPr>
        <w:t xml:space="preserve">John Doe</w:t>
      </w:r>
      <w:r>
        <w:br/>
      </w:r>
      <w:r>
        <w:t xml:space="preserve">345 Calle de la Tecnología</w:t>
      </w:r>
      <w:r>
        <w:br/>
      </w:r>
      <w:r>
        <w:t xml:space="preserve">Bogotá, Colombia</w:t>
      </w:r>
      <w:r>
        <w:br/>
      </w:r>
      <w:r>
        <w:t xml:space="preserve">johndoe@email.com | +57 321-456-7890</w:t>
      </w:r>
    </w:p>
    <w:p>
      <w:pPr>
        <w:pStyle w:val="BodyText"/>
      </w:pPr>
      <w:r>
        <w:t xml:space="preserve">Date: [Insert Date]</w:t>
      </w:r>
    </w:p>
    <w:p>
      <w:pPr>
        <w:pStyle w:val="BodyText"/>
      </w:pPr>
      <w:r>
        <w:t xml:space="preserve">Human Resources Department</w:t>
      </w:r>
      <w:r>
        <w:br/>
      </w:r>
      <w:r>
        <w:t xml:space="preserve">[Company Name]</w:t>
      </w:r>
      <w:r>
        <w:br/>
      </w:r>
      <w:r>
        <w:t xml:space="preserve">[Company Address]</w:t>
      </w:r>
      <w:r>
        <w:br/>
      </w:r>
      <w:r>
        <w:t xml:space="preserve">Bogotá, Colombia</w:t>
      </w:r>
    </w:p>
    <w:bookmarkStart w:id="20" w:name="X17e76cc6f5c5a71e3e4cf07fb9d5a249d720039"/>
    <w:p>
      <w:pPr>
        <w:pStyle w:val="Heading2"/>
      </w:pPr>
      <w:r>
        <w:t xml:space="preserve">Cover Letter for Robotics Engineer Position – Colombia Bogotá</w:t>
      </w:r>
    </w:p>
    <w:p>
      <w:pPr>
        <w:pStyle w:val="FirstParagraph"/>
      </w:pPr>
      <w:r>
        <w:t xml:space="preserve">Dear Hiring Team,</w:t>
      </w:r>
    </w:p>
    <w:p>
      <w:pPr>
        <w:pStyle w:val="BodyText"/>
      </w:pPr>
      <w:r>
        <w:t xml:space="preserve">As a dedicated Robotics Engineer with over five years of experience in designing and implementing cutting-edge automation solutions, I am excited to apply for the Robotics Engineer position at [Company Name] in Bogotá, Colombia. This opportunity aligns perfectly with my passion for advancing technological innovation while contributing to the dynamic growth of Colombia’s tech ecosystem. I am particularly eager to bring my expertise in robotics systems, artificial intelligence integration, and interdisciplinary collaboration to a forward-thinking organization like yours, located in one of Latin America’s most vibrant hubs for innovation—Colombia Bogotá.</w:t>
      </w:r>
    </w:p>
    <w:p>
      <w:pPr>
        <w:pStyle w:val="BodyText"/>
      </w:pPr>
      <w:r>
        <w:t xml:space="preserve">My journey as a Robotics Engineer began during my studies at the Universidad Nacional de Colombia, where I specialized in mechatronics and embedded systems. This foundation allowed me to develop a deep understanding of both hardware and software, which I have since applied to projects ranging from industrial automation to autonomous drones. My work has always been driven by the goal of creating solutions that address real-world challenges—whether it’s optimizing supply chains through robotic process automation or enhancing precision in medical devices. In Colombia Bogotá, where the demand for technological advancement is rapidly expanding, I believe my skills can make a meaningful impact.</w:t>
      </w:r>
    </w:p>
    <w:p>
      <w:pPr>
        <w:pStyle w:val="BodyText"/>
      </w:pPr>
      <w:r>
        <w:t xml:space="preserve">One of my most notable achievements as a Robotics Engineer was leading the development of an AI-powered logistics system for a manufacturing client in Medellín. This project required integrating machine learning algorithms with robotic arms to streamline inventory management, reducing operational costs by 30%. The success of this initiative highlighted the transformative potential of robotics in industrial settings, and I am eager to bring similar innovation to Bogotá. The city’s strategic position as a center for tech startups and research institutions makes it an ideal location for pushing the boundaries of what robotics can achieve. I am particularly inspired by the work being done at local universities like Pontificia Universidad Javeriana, where interdisciplinary collaboration fosters groundbreaking advancements in automation and AI.</w:t>
      </w:r>
    </w:p>
    <w:p>
      <w:pPr>
        <w:pStyle w:val="BodyText"/>
      </w:pPr>
      <w:r>
        <w:t xml:space="preserve">What sets me apart as a Robotics Engineer is my ability to bridge theoretical concepts with practical applications. I have extensive experience working with robotics frameworks such as ROS (Robot Operating System), Python, and C++, as well as proficiency in sensor integration, computer vision, and control systems. My hands-on approach ensures that every project not only meets technical specifications but also delivers measurable value to stakeholders. In Colombia Bogotá’s competitive market, where businesses are increasingly adopting automation to stay ahead, these skills are more critical than ever.</w:t>
      </w:r>
    </w:p>
    <w:p>
      <w:pPr>
        <w:pStyle w:val="BodyText"/>
      </w:pPr>
      <w:r>
        <w:t xml:space="preserve">Working in Bogotá has always been a professional and personal goal for me. The city’s unique blend of cultural richness and technological ambition creates an environment where creativity thrives. I have followed the growth of tech initiatives like the Tecnoglass Innovation District and the rise of robotics startups in the region, which have demonstrated that Colombia is poised to become a global leader in emerging technologies. By joining [Company Name], I hope to contribute to this momentum while learning from the expertise of local professionals who are shaping the future of robotics.</w:t>
      </w:r>
    </w:p>
    <w:p>
      <w:pPr>
        <w:pStyle w:val="BodyText"/>
      </w:pPr>
      <w:r>
        <w:t xml:space="preserve">Collaboration is at the heart of every project I undertake. As a Robotics Engineer, I thrive in team settings where diverse perspectives drive innovation. Whether working with software developers, data scientists, or industry experts, I prioritize open communication and shared goals to ensure projects are executed efficiently and effectively. In Colombia Bogotá’s collaborative tech community, I am confident that my ability to work across disciplines will help [Company Name] achieve its objectives while fostering a culture of excellence.</w:t>
      </w:r>
    </w:p>
    <w:p>
      <w:pPr>
        <w:pStyle w:val="BodyText"/>
      </w:pPr>
      <w:r>
        <w:t xml:space="preserve">My commitment to continuous learning also makes me an ideal candidate for this role. The field of robotics is constantly evolving, and I stay updated through online courses, industry conferences, and hands-on experimentation. For example, I recently completed a certification in AI-driven robotics from the MIT xSeries program and have been actively involved in open-source projects that explore the intersection of machine learning and automation. This dedication to growth ensures that I can adapt to new challenges and contribute innovative ideas to your team.</w:t>
      </w:r>
    </w:p>
    <w:p>
      <w:pPr>
        <w:pStyle w:val="BodyText"/>
      </w:pPr>
      <w:r>
        <w:t xml:space="preserve">Finally, I am deeply inspired by Colombia’s potential as a leader in Latin America’s tech revolution. The country’s investment in education, infrastructure, and entrepreneurship has created fertile ground for robotics innovation. By joining [Company Name] in Bogotá, I aim to play a part in this transformation while advancing my own career as a Robotics Engineer. I am enthusiastic about the possibility of contributing to your mission and helping shape the future of technology in this dynamic region.</w:t>
      </w:r>
    </w:p>
    <w:p>
      <w:pPr>
        <w:pStyle w:val="BodyText"/>
      </w:pPr>
      <w:r>
        <w:t xml:space="preserve">Thank you for considering my application. I would be honored to discuss how my background, skills, and passion for robotics align with [Company Name]’s vision. Please feel free to contact me at +57 321-456-7890 or johndoe@email.com at your convenience. I look forward to the opportunity to contribute to your team in Colombia Bogotá.</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 Colombia Bogotá</dc:title>
  <dc:creator/>
  <dc:language>en</dc:language>
  <cp:keywords/>
  <dcterms:created xsi:type="dcterms:W3CDTF">2026-07-23T17:17:02Z</dcterms:created>
  <dcterms:modified xsi:type="dcterms:W3CDTF">2026-07-23T17:17:02Z</dcterms:modified>
</cp:coreProperties>
</file>

<file path=docProps/custom.xml><?xml version="1.0" encoding="utf-8"?>
<Properties xmlns="http://schemas.openxmlformats.org/officeDocument/2006/custom-properties" xmlns:vt="http://schemas.openxmlformats.org/officeDocument/2006/docPropsVTypes"/>
</file>